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92A237" w14:textId="77777777" w:rsidR="004C3E41" w:rsidRPr="00A442F1" w:rsidRDefault="004C3E41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4D65D040" w14:textId="77777777" w:rsidR="00D24B38" w:rsidRPr="00A442F1" w:rsidRDefault="000C79A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liverable</w:t>
      </w:r>
      <w:r w:rsidR="00A442F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0</w:t>
      </w:r>
      <w:r w:rsidR="00A442F1">
        <w:rPr>
          <w:rFonts w:ascii="Times New Roman" w:hAnsi="Times New Roman" w:cs="Times New Roman"/>
          <w:sz w:val="24"/>
          <w:szCs w:val="24"/>
        </w:rPr>
        <w:t>3</w:t>
      </w:r>
      <w:r w:rsidR="004C3E41" w:rsidRPr="00A442F1">
        <w:rPr>
          <w:rFonts w:ascii="Times New Roman" w:hAnsi="Times New Roman" w:cs="Times New Roman"/>
          <w:sz w:val="24"/>
          <w:szCs w:val="24"/>
        </w:rPr>
        <w:t xml:space="preserve"> – Critical Appraisal of the Literature</w:t>
      </w:r>
    </w:p>
    <w:p w14:paraId="55F310E6" w14:textId="77777777" w:rsidR="004C3E41" w:rsidRPr="00A442F1" w:rsidRDefault="004C3E41" w:rsidP="004C3E41">
      <w:pPr>
        <w:rPr>
          <w:rFonts w:ascii="Times New Roman" w:hAnsi="Times New Roman" w:cs="Times New Roman"/>
          <w:sz w:val="24"/>
          <w:szCs w:val="24"/>
        </w:rPr>
      </w:pPr>
      <w:r w:rsidRPr="00A442F1">
        <w:rPr>
          <w:rFonts w:ascii="Times New Roman" w:hAnsi="Times New Roman" w:cs="Times New Roman"/>
          <w:sz w:val="24"/>
          <w:szCs w:val="24"/>
        </w:rPr>
        <w:t>Competency: Differentiate the components of the research process.</w:t>
      </w:r>
    </w:p>
    <w:p w14:paraId="68DC25BD" w14:textId="77777777" w:rsidR="004C3E41" w:rsidRPr="00A442F1" w:rsidRDefault="004C3E41" w:rsidP="004C3E41">
      <w:pPr>
        <w:rPr>
          <w:rFonts w:ascii="Times New Roman" w:hAnsi="Times New Roman" w:cs="Times New Roman"/>
          <w:b/>
          <w:i/>
          <w:sz w:val="24"/>
          <w:szCs w:val="24"/>
        </w:rPr>
      </w:pPr>
      <w:r w:rsidRPr="00A442F1">
        <w:rPr>
          <w:rFonts w:ascii="Times New Roman" w:hAnsi="Times New Roman" w:cs="Times New Roman"/>
          <w:sz w:val="24"/>
          <w:szCs w:val="24"/>
        </w:rPr>
        <w:t>Review the article that you selected and complete the following analysis</w:t>
      </w:r>
      <w:r w:rsidRPr="00A442F1">
        <w:rPr>
          <w:rFonts w:ascii="Times New Roman" w:hAnsi="Times New Roman" w:cs="Times New Roman"/>
          <w:b/>
          <w:i/>
          <w:sz w:val="24"/>
          <w:szCs w:val="24"/>
        </w:rPr>
        <w:t xml:space="preserve">.   </w:t>
      </w:r>
      <w:r w:rsidR="00252A43" w:rsidRPr="00A442F1">
        <w:rPr>
          <w:rFonts w:ascii="Times New Roman" w:hAnsi="Times New Roman" w:cs="Times New Roman"/>
          <w:b/>
          <w:i/>
          <w:sz w:val="24"/>
          <w:szCs w:val="24"/>
        </w:rPr>
        <w:t xml:space="preserve">Be sure to include </w:t>
      </w:r>
      <w:r w:rsidR="002E705D" w:rsidRPr="00A442F1">
        <w:rPr>
          <w:rFonts w:ascii="Times New Roman" w:hAnsi="Times New Roman" w:cs="Times New Roman"/>
          <w:b/>
          <w:i/>
          <w:sz w:val="24"/>
          <w:szCs w:val="24"/>
        </w:rPr>
        <w:t xml:space="preserve">the permalink </w:t>
      </w:r>
      <w:r w:rsidR="00A442F1">
        <w:rPr>
          <w:rFonts w:ascii="Times New Roman" w:hAnsi="Times New Roman" w:cs="Times New Roman"/>
          <w:b/>
          <w:i/>
          <w:sz w:val="24"/>
          <w:szCs w:val="24"/>
        </w:rPr>
        <w:t>f</w:t>
      </w:r>
      <w:r w:rsidR="000C79A2">
        <w:rPr>
          <w:rFonts w:ascii="Times New Roman" w:hAnsi="Times New Roman" w:cs="Times New Roman"/>
          <w:b/>
          <w:i/>
          <w:sz w:val="24"/>
          <w:szCs w:val="24"/>
        </w:rPr>
        <w:t>or the article you selected.</w:t>
      </w:r>
    </w:p>
    <w:p w14:paraId="60A0A9DC" w14:textId="77777777" w:rsidR="00252A43" w:rsidRPr="00A442F1" w:rsidRDefault="00252A43" w:rsidP="004C3E41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52A43" w:rsidRPr="00A442F1" w14:paraId="5E19F655" w14:textId="77777777" w:rsidTr="00A442F1">
        <w:tc>
          <w:tcPr>
            <w:tcW w:w="9350" w:type="dxa"/>
            <w:shd w:val="clear" w:color="auto" w:fill="E2EFD9" w:themeFill="accent6" w:themeFillTint="33"/>
          </w:tcPr>
          <w:p w14:paraId="0EA153D6" w14:textId="77777777" w:rsidR="00252A43" w:rsidRPr="00A442F1" w:rsidRDefault="009F3F92" w:rsidP="009F3F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What is the identified </w:t>
            </w:r>
            <w:r w:rsidR="00252A43" w:rsidRPr="00A442F1">
              <w:rPr>
                <w:rFonts w:ascii="Times New Roman" w:hAnsi="Times New Roman" w:cs="Times New Roman"/>
                <w:sz w:val="24"/>
                <w:szCs w:val="24"/>
              </w:rPr>
              <w:t xml:space="preserve">research problem?  </w:t>
            </w:r>
            <w:r w:rsidR="00C67F60" w:rsidRPr="00A442F1">
              <w:rPr>
                <w:rFonts w:ascii="Times New Roman" w:hAnsi="Times New Roman" w:cs="Times New Roman"/>
                <w:sz w:val="24"/>
                <w:szCs w:val="24"/>
              </w:rPr>
              <w:t xml:space="preserve">Does the author include the significance and background of the problem? </w:t>
            </w:r>
          </w:p>
        </w:tc>
      </w:tr>
      <w:tr w:rsidR="00252A43" w:rsidRPr="00A442F1" w14:paraId="17C6DA8D" w14:textId="77777777" w:rsidTr="00252A43">
        <w:tc>
          <w:tcPr>
            <w:tcW w:w="9350" w:type="dxa"/>
          </w:tcPr>
          <w:p w14:paraId="250C008F" w14:textId="77777777" w:rsidR="00252A43" w:rsidRPr="00A442F1" w:rsidRDefault="00252A43" w:rsidP="004C3E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87E3415" w14:textId="77777777" w:rsidR="00252A43" w:rsidRPr="00A442F1" w:rsidRDefault="00252A43" w:rsidP="004C3E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CA0E410" w14:textId="77777777" w:rsidR="00252A43" w:rsidRDefault="00252A43" w:rsidP="004C3E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35A433B" w14:textId="77777777" w:rsidR="00026A11" w:rsidRDefault="00026A11" w:rsidP="004C3E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8D20D5D" w14:textId="77777777" w:rsidR="00026A11" w:rsidRPr="00A442F1" w:rsidRDefault="00026A11" w:rsidP="004C3E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D57AE4F" w14:textId="77777777" w:rsidR="00252A43" w:rsidRPr="00A442F1" w:rsidRDefault="00252A43" w:rsidP="004C3E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2A43" w:rsidRPr="00A442F1" w14:paraId="202742B9" w14:textId="77777777" w:rsidTr="00A442F1">
        <w:tc>
          <w:tcPr>
            <w:tcW w:w="9350" w:type="dxa"/>
            <w:shd w:val="clear" w:color="auto" w:fill="E2EFD9" w:themeFill="accent6" w:themeFillTint="33"/>
          </w:tcPr>
          <w:p w14:paraId="42BB227F" w14:textId="77777777" w:rsidR="00252A43" w:rsidRPr="00A442F1" w:rsidRDefault="00252A43" w:rsidP="00252A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42F1">
              <w:rPr>
                <w:rFonts w:ascii="Times New Roman" w:hAnsi="Times New Roman" w:cs="Times New Roman"/>
                <w:sz w:val="24"/>
                <w:szCs w:val="24"/>
              </w:rPr>
              <w:t>Did the author clearly articulate the research purpose?  What was the purpose of the research?</w:t>
            </w:r>
          </w:p>
        </w:tc>
      </w:tr>
      <w:tr w:rsidR="00252A43" w:rsidRPr="00A442F1" w14:paraId="780C1449" w14:textId="77777777" w:rsidTr="00252A43">
        <w:tc>
          <w:tcPr>
            <w:tcW w:w="9350" w:type="dxa"/>
          </w:tcPr>
          <w:p w14:paraId="1D376BDB" w14:textId="77777777" w:rsidR="00252A43" w:rsidRPr="00A442F1" w:rsidRDefault="00252A43" w:rsidP="004C3E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2317052" w14:textId="77777777" w:rsidR="00252A43" w:rsidRPr="00A442F1" w:rsidRDefault="00252A43" w:rsidP="004C3E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DAEE9BB" w14:textId="77777777" w:rsidR="00252A43" w:rsidRDefault="00252A43" w:rsidP="004C3E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A499328" w14:textId="77777777" w:rsidR="00026A11" w:rsidRDefault="00026A11" w:rsidP="004C3E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39F58D9" w14:textId="77777777" w:rsidR="00026A11" w:rsidRPr="00A442F1" w:rsidRDefault="00026A11" w:rsidP="004C3E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3204537" w14:textId="77777777" w:rsidR="00252A43" w:rsidRPr="00A442F1" w:rsidRDefault="00252A43" w:rsidP="004C3E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2A43" w:rsidRPr="00A442F1" w14:paraId="18D44DB8" w14:textId="77777777" w:rsidTr="00A442F1">
        <w:tc>
          <w:tcPr>
            <w:tcW w:w="9350" w:type="dxa"/>
            <w:shd w:val="clear" w:color="auto" w:fill="E2EFD9" w:themeFill="accent6" w:themeFillTint="33"/>
          </w:tcPr>
          <w:p w14:paraId="02733566" w14:textId="77777777" w:rsidR="00252A43" w:rsidRPr="00A442F1" w:rsidRDefault="00252A43" w:rsidP="00252A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42F1">
              <w:rPr>
                <w:rFonts w:ascii="Times New Roman" w:hAnsi="Times New Roman" w:cs="Times New Roman"/>
                <w:sz w:val="24"/>
                <w:szCs w:val="24"/>
              </w:rPr>
              <w:t>Identify the study methodology.</w:t>
            </w:r>
          </w:p>
        </w:tc>
      </w:tr>
      <w:tr w:rsidR="00252A43" w:rsidRPr="00A442F1" w14:paraId="1632553C" w14:textId="77777777" w:rsidTr="00252A43">
        <w:tc>
          <w:tcPr>
            <w:tcW w:w="9350" w:type="dxa"/>
          </w:tcPr>
          <w:p w14:paraId="23B64026" w14:textId="77777777" w:rsidR="00252A43" w:rsidRPr="00A442F1" w:rsidRDefault="00252A43" w:rsidP="004C3E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1C7B40B" w14:textId="77777777" w:rsidR="00252A43" w:rsidRPr="00A442F1" w:rsidRDefault="00252A43" w:rsidP="004C3E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552D35B" w14:textId="77777777" w:rsidR="00252A43" w:rsidRDefault="00252A43" w:rsidP="004C3E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582F6DD" w14:textId="77777777" w:rsidR="00026A11" w:rsidRDefault="00026A11" w:rsidP="004C3E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C456DF4" w14:textId="77777777" w:rsidR="00026A11" w:rsidRPr="00A442F1" w:rsidRDefault="00026A11" w:rsidP="004C3E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E97F22C" w14:textId="77777777" w:rsidR="00252A43" w:rsidRPr="00A442F1" w:rsidRDefault="00252A43" w:rsidP="004C3E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2A43" w:rsidRPr="00A442F1" w14:paraId="2A62062A" w14:textId="77777777" w:rsidTr="00A442F1">
        <w:tc>
          <w:tcPr>
            <w:tcW w:w="9350" w:type="dxa"/>
            <w:shd w:val="clear" w:color="auto" w:fill="E2EFD9" w:themeFill="accent6" w:themeFillTint="33"/>
          </w:tcPr>
          <w:p w14:paraId="23FC8AB5" w14:textId="77777777" w:rsidR="00252A43" w:rsidRPr="00A442F1" w:rsidRDefault="00252A43" w:rsidP="009F3F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42F1">
              <w:rPr>
                <w:rFonts w:ascii="Times New Roman" w:hAnsi="Times New Roman" w:cs="Times New Roman"/>
                <w:sz w:val="24"/>
                <w:szCs w:val="24"/>
              </w:rPr>
              <w:t xml:space="preserve">Did the article include a </w:t>
            </w:r>
            <w:r w:rsidR="00C67F60" w:rsidRPr="00A442F1">
              <w:rPr>
                <w:rFonts w:ascii="Times New Roman" w:hAnsi="Times New Roman" w:cs="Times New Roman"/>
                <w:sz w:val="24"/>
                <w:szCs w:val="24"/>
              </w:rPr>
              <w:t xml:space="preserve">relevant </w:t>
            </w:r>
            <w:r w:rsidR="00D8255E" w:rsidRPr="00A442F1">
              <w:rPr>
                <w:rFonts w:ascii="Times New Roman" w:hAnsi="Times New Roman" w:cs="Times New Roman"/>
                <w:sz w:val="24"/>
                <w:szCs w:val="24"/>
              </w:rPr>
              <w:t xml:space="preserve">review </w:t>
            </w:r>
            <w:r w:rsidR="00D8255E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r w:rsidR="009F3F9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A442F1">
              <w:rPr>
                <w:rFonts w:ascii="Times New Roman" w:hAnsi="Times New Roman" w:cs="Times New Roman"/>
                <w:sz w:val="24"/>
                <w:szCs w:val="24"/>
              </w:rPr>
              <w:t>the literature?  Explain.</w:t>
            </w:r>
          </w:p>
        </w:tc>
      </w:tr>
      <w:tr w:rsidR="00252A43" w:rsidRPr="00A442F1" w14:paraId="514392C2" w14:textId="77777777" w:rsidTr="00252A43">
        <w:tc>
          <w:tcPr>
            <w:tcW w:w="9350" w:type="dxa"/>
          </w:tcPr>
          <w:p w14:paraId="0D934CE2" w14:textId="77777777" w:rsidR="00252A43" w:rsidRPr="00A442F1" w:rsidRDefault="00252A43" w:rsidP="004C3E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6F9227C" w14:textId="77777777" w:rsidR="00252A43" w:rsidRPr="00A442F1" w:rsidRDefault="00252A43" w:rsidP="004C3E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EACEB93" w14:textId="77777777" w:rsidR="00252A43" w:rsidRDefault="00252A43" w:rsidP="004C3E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AD66242" w14:textId="77777777" w:rsidR="00026A11" w:rsidRDefault="00026A11" w:rsidP="004C3E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D84618F" w14:textId="77777777" w:rsidR="00026A11" w:rsidRPr="00A442F1" w:rsidRDefault="00026A11" w:rsidP="004C3E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A9F6DC8" w14:textId="77777777" w:rsidR="00252A43" w:rsidRPr="00A442F1" w:rsidRDefault="00252A43" w:rsidP="004C3E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2A43" w:rsidRPr="00A442F1" w14:paraId="5105552B" w14:textId="77777777" w:rsidTr="00A442F1">
        <w:tc>
          <w:tcPr>
            <w:tcW w:w="9350" w:type="dxa"/>
            <w:shd w:val="clear" w:color="auto" w:fill="E2EFD9" w:themeFill="accent6" w:themeFillTint="33"/>
          </w:tcPr>
          <w:p w14:paraId="2861F51E" w14:textId="77777777" w:rsidR="00252A43" w:rsidRPr="00A442F1" w:rsidRDefault="009F3F92" w:rsidP="009F3F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scribe the</w:t>
            </w:r>
            <w:r w:rsidR="00252A43" w:rsidRPr="00A442F1">
              <w:rPr>
                <w:rFonts w:ascii="Times New Roman" w:hAnsi="Times New Roman" w:cs="Times New Roman"/>
                <w:sz w:val="24"/>
                <w:szCs w:val="24"/>
              </w:rPr>
              <w:t xml:space="preserve"> theoretical framework for the research stud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</w:tr>
      <w:tr w:rsidR="00252A43" w:rsidRPr="00A442F1" w14:paraId="66D5A899" w14:textId="77777777" w:rsidTr="00252A43">
        <w:tc>
          <w:tcPr>
            <w:tcW w:w="9350" w:type="dxa"/>
          </w:tcPr>
          <w:p w14:paraId="54A12138" w14:textId="77777777" w:rsidR="00252A43" w:rsidRPr="00A442F1" w:rsidRDefault="00252A43" w:rsidP="004C3E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4844FF0" w14:textId="77777777" w:rsidR="00252A43" w:rsidRDefault="00252A43" w:rsidP="004C3E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2FB87ED" w14:textId="77777777" w:rsidR="00026A11" w:rsidRPr="00A442F1" w:rsidRDefault="00026A11" w:rsidP="004C3E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69A4B7E" w14:textId="77777777" w:rsidR="00252A43" w:rsidRDefault="00252A43" w:rsidP="004C3E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84EE3B0" w14:textId="77777777" w:rsidR="009F3F92" w:rsidRPr="00A442F1" w:rsidRDefault="009F3F92" w:rsidP="004C3E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5819248" w14:textId="77777777" w:rsidR="00252A43" w:rsidRPr="00A442F1" w:rsidRDefault="00252A43" w:rsidP="004C3E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2A43" w:rsidRPr="00A442F1" w14:paraId="1D82A4F7" w14:textId="77777777" w:rsidTr="00A442F1">
        <w:tc>
          <w:tcPr>
            <w:tcW w:w="9350" w:type="dxa"/>
            <w:shd w:val="clear" w:color="auto" w:fill="E2EFD9" w:themeFill="accent6" w:themeFillTint="33"/>
          </w:tcPr>
          <w:p w14:paraId="2DB1EA9F" w14:textId="77777777" w:rsidR="00252A43" w:rsidRPr="00A442F1" w:rsidRDefault="009F3F92" w:rsidP="009F3F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What are t</w:t>
            </w:r>
            <w:r w:rsidR="00252A43" w:rsidRPr="00A442F1">
              <w:rPr>
                <w:rFonts w:ascii="Times New Roman" w:hAnsi="Times New Roman" w:cs="Times New Roman"/>
                <w:sz w:val="24"/>
                <w:szCs w:val="24"/>
              </w:rPr>
              <w:t>he research objectives, questions, hypotheses, and procedur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dentified in the article?</w:t>
            </w:r>
          </w:p>
        </w:tc>
      </w:tr>
      <w:tr w:rsidR="00252A43" w:rsidRPr="00A442F1" w14:paraId="6E273008" w14:textId="77777777" w:rsidTr="00252A43">
        <w:tc>
          <w:tcPr>
            <w:tcW w:w="9350" w:type="dxa"/>
          </w:tcPr>
          <w:p w14:paraId="37FF4AFB" w14:textId="77777777" w:rsidR="00252A43" w:rsidRPr="00A442F1" w:rsidRDefault="00252A43" w:rsidP="00252A4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7EC6250" w14:textId="77777777" w:rsidR="00252A43" w:rsidRPr="00A442F1" w:rsidRDefault="00252A43" w:rsidP="00252A4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2847CD1" w14:textId="77777777" w:rsidR="00252A43" w:rsidRDefault="00252A43" w:rsidP="00252A4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FB52B07" w14:textId="77777777" w:rsidR="00026A11" w:rsidRDefault="00026A11" w:rsidP="00252A4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44081DC" w14:textId="77777777" w:rsidR="00026A11" w:rsidRPr="00A442F1" w:rsidRDefault="00026A11" w:rsidP="00252A4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9C2B859" w14:textId="77777777" w:rsidR="00252A43" w:rsidRPr="00A442F1" w:rsidRDefault="00252A43" w:rsidP="00252A4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2A43" w:rsidRPr="00A442F1" w14:paraId="42AA8167" w14:textId="77777777" w:rsidTr="00A442F1">
        <w:tc>
          <w:tcPr>
            <w:tcW w:w="9350" w:type="dxa"/>
            <w:shd w:val="clear" w:color="auto" w:fill="E2EFD9" w:themeFill="accent6" w:themeFillTint="33"/>
          </w:tcPr>
          <w:p w14:paraId="706A8CDA" w14:textId="77777777" w:rsidR="00252A43" w:rsidRPr="00A442F1" w:rsidRDefault="009F3F92" w:rsidP="009F3F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s</w:t>
            </w:r>
            <w:r w:rsidR="00D8255E">
              <w:rPr>
                <w:rFonts w:ascii="Times New Roman" w:hAnsi="Times New Roman" w:cs="Times New Roman"/>
                <w:sz w:val="24"/>
                <w:szCs w:val="24"/>
              </w:rPr>
              <w:t xml:space="preserve">cribe the results of the study along with identified </w:t>
            </w:r>
            <w:r w:rsidR="00D8255E" w:rsidRPr="00D8255E">
              <w:rPr>
                <w:rFonts w:ascii="Times New Roman" w:hAnsi="Times New Roman" w:cs="Times New Roman"/>
                <w:sz w:val="24"/>
                <w:szCs w:val="24"/>
              </w:rPr>
              <w:t>strengt</w:t>
            </w:r>
            <w:r w:rsidR="00D8255E">
              <w:rPr>
                <w:rFonts w:ascii="Times New Roman" w:hAnsi="Times New Roman" w:cs="Times New Roman"/>
                <w:sz w:val="24"/>
                <w:szCs w:val="24"/>
              </w:rPr>
              <w:t>hs and limitations.</w:t>
            </w:r>
          </w:p>
        </w:tc>
      </w:tr>
      <w:tr w:rsidR="00252A43" w:rsidRPr="00A442F1" w14:paraId="2E6557C2" w14:textId="77777777" w:rsidTr="00252A43">
        <w:tc>
          <w:tcPr>
            <w:tcW w:w="9350" w:type="dxa"/>
          </w:tcPr>
          <w:p w14:paraId="22333026" w14:textId="77777777" w:rsidR="00252A43" w:rsidRPr="00A442F1" w:rsidRDefault="00252A43" w:rsidP="004C3E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0CAF294" w14:textId="77777777" w:rsidR="00252A43" w:rsidRPr="00A442F1" w:rsidRDefault="00252A43" w:rsidP="004C3E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4C8EA43" w14:textId="77777777" w:rsidR="00252A43" w:rsidRDefault="00252A43" w:rsidP="004C3E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ACFE5A7" w14:textId="77777777" w:rsidR="00026A11" w:rsidRPr="00A442F1" w:rsidRDefault="00026A11" w:rsidP="004C3E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4AA254A" w14:textId="77777777" w:rsidR="00252A43" w:rsidRPr="00A442F1" w:rsidRDefault="00252A43" w:rsidP="004C3E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2A43" w:rsidRPr="00A442F1" w14:paraId="5805D8AB" w14:textId="77777777" w:rsidTr="00A442F1">
        <w:tc>
          <w:tcPr>
            <w:tcW w:w="9350" w:type="dxa"/>
            <w:shd w:val="clear" w:color="auto" w:fill="E2EFD9" w:themeFill="accent6" w:themeFillTint="33"/>
          </w:tcPr>
          <w:p w14:paraId="00E47915" w14:textId="77777777" w:rsidR="00252A43" w:rsidRPr="00A442F1" w:rsidRDefault="009F3F92" w:rsidP="00D8255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iscuss </w:t>
            </w:r>
            <w:r w:rsidR="00252A43" w:rsidRPr="00A442F1">
              <w:rPr>
                <w:rFonts w:ascii="Times New Roman" w:hAnsi="Times New Roman" w:cs="Times New Roman"/>
                <w:sz w:val="24"/>
                <w:szCs w:val="24"/>
              </w:rPr>
              <w:t xml:space="preserve">the finding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ncluding </w:t>
            </w:r>
            <w:r w:rsidR="00252A43" w:rsidRPr="00A442F1">
              <w:rPr>
                <w:rFonts w:ascii="Times New Roman" w:hAnsi="Times New Roman" w:cs="Times New Roman"/>
                <w:sz w:val="24"/>
                <w:szCs w:val="24"/>
              </w:rPr>
              <w:t>releva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y</w:t>
            </w:r>
            <w:r w:rsidR="00252A43" w:rsidRPr="00A442F1">
              <w:rPr>
                <w:rFonts w:ascii="Times New Roman" w:hAnsi="Times New Roman" w:cs="Times New Roman"/>
                <w:sz w:val="24"/>
                <w:szCs w:val="24"/>
              </w:rPr>
              <w:t xml:space="preserve"> to clinical practice</w:t>
            </w:r>
            <w:r w:rsidR="00D8255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252A43" w:rsidRPr="00A442F1" w14:paraId="57BBF652" w14:textId="77777777" w:rsidTr="00252A43">
        <w:tc>
          <w:tcPr>
            <w:tcW w:w="9350" w:type="dxa"/>
          </w:tcPr>
          <w:p w14:paraId="7356013E" w14:textId="77777777" w:rsidR="00252A43" w:rsidRPr="00A442F1" w:rsidRDefault="00252A43" w:rsidP="004C3E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57AAD1F" w14:textId="77777777" w:rsidR="00252A43" w:rsidRPr="00A442F1" w:rsidRDefault="00252A43" w:rsidP="004C3E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E505302" w14:textId="77777777" w:rsidR="00252A43" w:rsidRDefault="00252A43" w:rsidP="004C3E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A8D37E9" w14:textId="77777777" w:rsidR="00026A11" w:rsidRPr="00A442F1" w:rsidRDefault="00026A11" w:rsidP="004C3E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6A6CAB9" w14:textId="77777777" w:rsidR="00252A43" w:rsidRPr="00A442F1" w:rsidRDefault="00252A43" w:rsidP="004C3E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2A43" w:rsidRPr="00A442F1" w14:paraId="5EF2D76F" w14:textId="77777777" w:rsidTr="00A442F1">
        <w:tc>
          <w:tcPr>
            <w:tcW w:w="9350" w:type="dxa"/>
            <w:shd w:val="clear" w:color="auto" w:fill="E2EFD9" w:themeFill="accent6" w:themeFillTint="33"/>
          </w:tcPr>
          <w:p w14:paraId="60E57CD5" w14:textId="77777777" w:rsidR="00252A43" w:rsidRPr="00A442F1" w:rsidRDefault="002E705D" w:rsidP="00252A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42F1">
              <w:rPr>
                <w:rFonts w:ascii="Times New Roman" w:hAnsi="Times New Roman" w:cs="Times New Roman"/>
                <w:sz w:val="24"/>
                <w:szCs w:val="24"/>
              </w:rPr>
              <w:t>Permalink for the article selected.</w:t>
            </w:r>
          </w:p>
        </w:tc>
      </w:tr>
      <w:tr w:rsidR="00252A43" w:rsidRPr="00A442F1" w14:paraId="7B047714" w14:textId="77777777" w:rsidTr="00252A43">
        <w:tc>
          <w:tcPr>
            <w:tcW w:w="9350" w:type="dxa"/>
          </w:tcPr>
          <w:p w14:paraId="253FB849" w14:textId="77777777" w:rsidR="00252A43" w:rsidRPr="00A442F1" w:rsidRDefault="00252A43" w:rsidP="004C3E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88D7EC5" w14:textId="77777777" w:rsidR="00252A43" w:rsidRPr="00A442F1" w:rsidRDefault="00252A43" w:rsidP="004C3E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7451287" w14:textId="77777777" w:rsidR="00252A43" w:rsidRPr="00A442F1" w:rsidRDefault="00252A43" w:rsidP="004C3E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FE4790A" w14:textId="77777777" w:rsidR="00252A43" w:rsidRPr="00A442F1" w:rsidRDefault="00252A43" w:rsidP="004C3E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559439B" w14:textId="77777777" w:rsidR="00252A43" w:rsidRDefault="00252A43" w:rsidP="004C3E41"/>
    <w:p w14:paraId="7C838F8F" w14:textId="77777777" w:rsidR="002E705D" w:rsidRPr="00A442F1" w:rsidRDefault="002E705D" w:rsidP="002E705D">
      <w:pPr>
        <w:jc w:val="center"/>
        <w:rPr>
          <w:rFonts w:ascii="Times New Roman" w:hAnsi="Times New Roman" w:cs="Times New Roman"/>
          <w:sz w:val="24"/>
          <w:szCs w:val="24"/>
        </w:rPr>
      </w:pPr>
      <w:r w:rsidRPr="00A442F1">
        <w:rPr>
          <w:rFonts w:ascii="Times New Roman" w:hAnsi="Times New Roman" w:cs="Times New Roman"/>
          <w:sz w:val="24"/>
          <w:szCs w:val="24"/>
        </w:rPr>
        <w:t>References</w:t>
      </w:r>
    </w:p>
    <w:sectPr w:rsidR="002E705D" w:rsidRPr="00A442F1" w:rsidSect="004C3E41">
      <w:headerReference w:type="default" r:id="rId7"/>
      <w:pgSz w:w="12240" w:h="15840"/>
      <w:pgMar w:top="1440" w:right="1440" w:bottom="1440" w:left="1440" w:header="28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9ECC7D" w14:textId="77777777" w:rsidR="00A14E54" w:rsidRDefault="00A14E54" w:rsidP="004C3E41">
      <w:pPr>
        <w:spacing w:after="0" w:line="240" w:lineRule="auto"/>
      </w:pPr>
      <w:r>
        <w:separator/>
      </w:r>
    </w:p>
  </w:endnote>
  <w:endnote w:type="continuationSeparator" w:id="0">
    <w:p w14:paraId="20C19AE9" w14:textId="77777777" w:rsidR="00A14E54" w:rsidRDefault="00A14E54" w:rsidP="004C3E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39547D" w14:textId="77777777" w:rsidR="00A14E54" w:rsidRDefault="00A14E54" w:rsidP="004C3E41">
      <w:pPr>
        <w:spacing w:after="0" w:line="240" w:lineRule="auto"/>
      </w:pPr>
      <w:r>
        <w:separator/>
      </w:r>
    </w:p>
  </w:footnote>
  <w:footnote w:type="continuationSeparator" w:id="0">
    <w:p w14:paraId="5AD9DC3D" w14:textId="77777777" w:rsidR="00A14E54" w:rsidRDefault="00A14E54" w:rsidP="004C3E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BCF800" w14:textId="77777777" w:rsidR="004C3E41" w:rsidRPr="004C3E41" w:rsidRDefault="004C3E41" w:rsidP="00A442F1">
    <w:pPr>
      <w:pStyle w:val="Header"/>
      <w:jc w:val="right"/>
      <w:rPr>
        <w:b/>
      </w:rPr>
    </w:pPr>
    <w:r w:rsidRPr="00A442F1">
      <w:rPr>
        <w:rFonts w:ascii="Times New Roman" w:hAnsi="Times New Roman" w:cs="Times New Roman"/>
        <w:b/>
        <w:sz w:val="24"/>
        <w:szCs w:val="24"/>
      </w:rPr>
      <w:t xml:space="preserve">                              </w:t>
    </w:r>
    <w:r w:rsidR="00A442F1">
      <w:rPr>
        <w:rFonts w:ascii="Times New Roman" w:hAnsi="Times New Roman" w:cs="Times New Roman"/>
        <w:b/>
        <w:sz w:val="24"/>
        <w:szCs w:val="24"/>
      </w:rPr>
      <w:t xml:space="preserve">              </w:t>
    </w:r>
    <w:r w:rsidRPr="00A442F1">
      <w:rPr>
        <w:rFonts w:ascii="Times New Roman" w:hAnsi="Times New Roman" w:cs="Times New Roman"/>
        <w:b/>
        <w:sz w:val="24"/>
        <w:szCs w:val="24"/>
      </w:rPr>
      <w:t>NUR3643 Research and Theory</w:t>
    </w:r>
    <w:r>
      <w:rPr>
        <w:b/>
      </w:rPr>
      <w:t xml:space="preserve">                    </w:t>
    </w:r>
    <w:r w:rsidR="00A442F1">
      <w:rPr>
        <w:b/>
      </w:rPr>
      <w:t xml:space="preserve">   </w:t>
    </w:r>
    <w:r>
      <w:rPr>
        <w:b/>
        <w:noProof/>
      </w:rPr>
      <w:drawing>
        <wp:inline distT="0" distB="0" distL="0" distR="0" wp14:anchorId="019ACC91" wp14:editId="2AA68522">
          <wp:extent cx="1371600" cy="68897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1600" cy="6889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937346"/>
    <w:multiLevelType w:val="hybridMultilevel"/>
    <w:tmpl w:val="4C6C37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WxsDCysLQwsTA3tDBS0lEKTi0uzszPAykwqwUABJLKiSwAAAA="/>
  </w:docVars>
  <w:rsids>
    <w:rsidRoot w:val="004C3E41"/>
    <w:rsid w:val="00026A11"/>
    <w:rsid w:val="000C79A2"/>
    <w:rsid w:val="001A6493"/>
    <w:rsid w:val="001A6663"/>
    <w:rsid w:val="00252A43"/>
    <w:rsid w:val="002E705D"/>
    <w:rsid w:val="002F25CC"/>
    <w:rsid w:val="003029EE"/>
    <w:rsid w:val="004C3E41"/>
    <w:rsid w:val="00664377"/>
    <w:rsid w:val="008E0299"/>
    <w:rsid w:val="009F3F92"/>
    <w:rsid w:val="00A14E54"/>
    <w:rsid w:val="00A17D84"/>
    <w:rsid w:val="00A442F1"/>
    <w:rsid w:val="00A6076B"/>
    <w:rsid w:val="00BC0A06"/>
    <w:rsid w:val="00C67F60"/>
    <w:rsid w:val="00C85CAE"/>
    <w:rsid w:val="00D8255E"/>
    <w:rsid w:val="00DC36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412553"/>
  <w15:chartTrackingRefBased/>
  <w15:docId w15:val="{3DBF8195-C00C-4E01-91BB-4D3AFDBB38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C3E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3E41"/>
  </w:style>
  <w:style w:type="paragraph" w:styleId="Footer">
    <w:name w:val="footer"/>
    <w:basedOn w:val="Normal"/>
    <w:link w:val="FooterChar"/>
    <w:uiPriority w:val="99"/>
    <w:unhideWhenUsed/>
    <w:rsid w:val="004C3E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3E41"/>
  </w:style>
  <w:style w:type="paragraph" w:styleId="ListParagraph">
    <w:name w:val="List Paragraph"/>
    <w:basedOn w:val="Normal"/>
    <w:uiPriority w:val="34"/>
    <w:qFormat/>
    <w:rsid w:val="00252A43"/>
    <w:pPr>
      <w:ind w:left="720"/>
      <w:contextualSpacing/>
    </w:pPr>
  </w:style>
  <w:style w:type="table" w:styleId="TableGrid">
    <w:name w:val="Table Grid"/>
    <w:basedOn w:val="TableNormal"/>
    <w:uiPriority w:val="39"/>
    <w:rsid w:val="00252A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48</Words>
  <Characters>846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legis Education</Company>
  <LinksUpToDate>false</LinksUpToDate>
  <CharactersWithSpaces>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retta Bilder</dc:creator>
  <cp:keywords/>
  <dc:description/>
  <cp:lastModifiedBy>Malik Obasa</cp:lastModifiedBy>
  <cp:revision>2</cp:revision>
  <dcterms:created xsi:type="dcterms:W3CDTF">2021-04-23T02:45:00Z</dcterms:created>
  <dcterms:modified xsi:type="dcterms:W3CDTF">2021-04-23T02:45:00Z</dcterms:modified>
</cp:coreProperties>
</file>